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7a3f9c39-f639-4eca-9d2d-601bd0a03e41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41Z</dcterms:created>
  <dcterms:modified xsi:type="dcterms:W3CDTF">2023-06-19T2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